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8A7A91" w14:textId="49EA4AE5" w:rsidR="00E47853" w:rsidRDefault="00275F64" w:rsidP="002C4F5D">
      <w:pPr>
        <w:adjustRightInd w:val="0"/>
        <w:snapToGrid w:val="0"/>
        <w:jc w:val="center"/>
        <w:rPr>
          <w:rFonts w:ascii="メイリオ" w:eastAsia="メイリオ" w:hAnsi="メイリオ"/>
          <w:b/>
          <w:sz w:val="28"/>
          <w:szCs w:val="28"/>
        </w:rPr>
      </w:pPr>
      <w:r>
        <w:rPr>
          <w:rFonts w:ascii="メイリオ" w:eastAsia="メイリオ" w:hAnsi="メイリオ" w:hint="eastAsia"/>
          <w:b/>
          <w:sz w:val="28"/>
          <w:szCs w:val="28"/>
        </w:rPr>
        <w:t xml:space="preserve">2022年度　</w:t>
      </w:r>
      <w:bookmarkStart w:id="0" w:name="_GoBack"/>
      <w:bookmarkEnd w:id="0"/>
      <w:r w:rsidR="002C4F5D">
        <w:rPr>
          <w:rFonts w:ascii="メイリオ" w:eastAsia="メイリオ" w:hAnsi="メイリオ" w:hint="eastAsia"/>
          <w:b/>
          <w:sz w:val="28"/>
          <w:szCs w:val="28"/>
        </w:rPr>
        <w:t>パリ第8大学　交換留学（派遣）申請書</w:t>
      </w:r>
    </w:p>
    <w:p w14:paraId="7DF04CD4" w14:textId="3B6AD385" w:rsidR="002C4F5D" w:rsidRDefault="002C4F5D" w:rsidP="002C4F5D">
      <w:pPr>
        <w:adjustRightInd w:val="0"/>
        <w:snapToGrid w:val="0"/>
        <w:jc w:val="center"/>
        <w:rPr>
          <w:rFonts w:ascii="ＭＳ 明朝" w:eastAsia="ＭＳ 明朝" w:hAnsi="ＭＳ 明朝"/>
          <w:b/>
          <w:szCs w:val="21"/>
        </w:rPr>
      </w:pPr>
    </w:p>
    <w:p w14:paraId="0C4164E5" w14:textId="51F46CA5" w:rsidR="002C4F5D" w:rsidRPr="002C4F5D" w:rsidRDefault="002C4F5D" w:rsidP="002C4F5D">
      <w:pPr>
        <w:adjustRightInd w:val="0"/>
        <w:snapToGrid w:val="0"/>
        <w:jc w:val="left"/>
        <w:rPr>
          <w:rFonts w:ascii="BIZ UDPゴシック" w:eastAsia="BIZ UDPゴシック" w:hAnsi="BIZ UDPゴシック"/>
          <w:b/>
          <w:bCs/>
        </w:rPr>
      </w:pPr>
      <w:r w:rsidRPr="002C4F5D">
        <w:rPr>
          <w:rFonts w:ascii="BIZ UDPゴシック" w:eastAsia="BIZ UDPゴシック" w:hAnsi="BIZ UDPゴシック" w:hint="eastAsia"/>
          <w:b/>
          <w:bCs/>
        </w:rPr>
        <w:t>＜基本情報＞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122"/>
        <w:gridCol w:w="7614"/>
      </w:tblGrid>
      <w:tr w:rsidR="002C4F5D" w14:paraId="1E62415A" w14:textId="77777777" w:rsidTr="002C4F5D">
        <w:tc>
          <w:tcPr>
            <w:tcW w:w="2122" w:type="dxa"/>
          </w:tcPr>
          <w:p w14:paraId="30225320" w14:textId="31243234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氏名</w:t>
            </w:r>
          </w:p>
        </w:tc>
        <w:tc>
          <w:tcPr>
            <w:tcW w:w="7614" w:type="dxa"/>
          </w:tcPr>
          <w:p w14:paraId="2FDBCD5D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63F43547" w14:textId="77777777" w:rsidTr="002C4F5D">
        <w:tc>
          <w:tcPr>
            <w:tcW w:w="2122" w:type="dxa"/>
          </w:tcPr>
          <w:p w14:paraId="3A71E7FF" w14:textId="190FD65B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学籍番号</w:t>
            </w:r>
          </w:p>
        </w:tc>
        <w:tc>
          <w:tcPr>
            <w:tcW w:w="7614" w:type="dxa"/>
          </w:tcPr>
          <w:p w14:paraId="3EDDF45C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6A4CC73E" w14:textId="77777777" w:rsidTr="002C4F5D">
        <w:tc>
          <w:tcPr>
            <w:tcW w:w="2122" w:type="dxa"/>
          </w:tcPr>
          <w:p w14:paraId="2AACC60D" w14:textId="17B6E4B2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所属</w:t>
            </w:r>
          </w:p>
        </w:tc>
        <w:tc>
          <w:tcPr>
            <w:tcW w:w="7614" w:type="dxa"/>
          </w:tcPr>
          <w:p w14:paraId="4136B1B8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6EEF48B7" w14:textId="77777777" w:rsidTr="002C4F5D">
        <w:tc>
          <w:tcPr>
            <w:tcW w:w="2122" w:type="dxa"/>
          </w:tcPr>
          <w:p w14:paraId="1E8488D7" w14:textId="21713E46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年次</w:t>
            </w:r>
          </w:p>
        </w:tc>
        <w:tc>
          <w:tcPr>
            <w:tcW w:w="7614" w:type="dxa"/>
          </w:tcPr>
          <w:p w14:paraId="5D82687C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55C6365E" w14:textId="77777777" w:rsidTr="002C4F5D">
        <w:tc>
          <w:tcPr>
            <w:tcW w:w="2122" w:type="dxa"/>
          </w:tcPr>
          <w:p w14:paraId="6CC5955B" w14:textId="2AD29FF5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現住所（市まで）</w:t>
            </w:r>
          </w:p>
        </w:tc>
        <w:tc>
          <w:tcPr>
            <w:tcW w:w="7614" w:type="dxa"/>
          </w:tcPr>
          <w:p w14:paraId="72FFAE14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24943345" w14:textId="77777777" w:rsidTr="002C4F5D">
        <w:tc>
          <w:tcPr>
            <w:tcW w:w="2122" w:type="dxa"/>
          </w:tcPr>
          <w:p w14:paraId="30208CCA" w14:textId="2FEB0940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メールアドレス</w:t>
            </w:r>
          </w:p>
        </w:tc>
        <w:tc>
          <w:tcPr>
            <w:tcW w:w="7614" w:type="dxa"/>
          </w:tcPr>
          <w:p w14:paraId="6BC5F6A6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7A9D6F9D" w14:textId="77777777" w:rsidTr="002C4F5D">
        <w:tc>
          <w:tcPr>
            <w:tcW w:w="2122" w:type="dxa"/>
          </w:tcPr>
          <w:p w14:paraId="15C1460D" w14:textId="77777777" w:rsidR="002C4F5D" w:rsidRDefault="002C4F5D" w:rsidP="002C4F5D">
            <w:pPr>
              <w:jc w:val="left"/>
            </w:pPr>
            <w:r>
              <w:rPr>
                <w:rFonts w:hint="eastAsia"/>
              </w:rPr>
              <w:t>フランス語能力</w:t>
            </w:r>
          </w:p>
          <w:p w14:paraId="647FA65F" w14:textId="646BC714" w:rsidR="002C4F5D" w:rsidRPr="002C4F5D" w:rsidRDefault="002C4F5D" w:rsidP="002C4F5D">
            <w:pPr>
              <w:jc w:val="left"/>
            </w:pPr>
          </w:p>
        </w:tc>
        <w:tc>
          <w:tcPr>
            <w:tcW w:w="7614" w:type="dxa"/>
          </w:tcPr>
          <w:p w14:paraId="25C49915" w14:textId="57C93399" w:rsidR="002C4F5D" w:rsidRPr="00BE4274" w:rsidRDefault="002C4F5D" w:rsidP="002C4F5D">
            <w:pPr>
              <w:jc w:val="left"/>
            </w:pPr>
            <w:r w:rsidRPr="00BE4274"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BE4274">
              <w:rPr>
                <w:rFonts w:hint="eastAsia"/>
              </w:rPr>
              <w:t>大学で1年以上フランス語を履修した</w:t>
            </w:r>
          </w:p>
          <w:p w14:paraId="5CCD4BDF" w14:textId="51101F50" w:rsidR="002C4F5D" w:rsidRPr="00BE4274" w:rsidRDefault="002C4F5D" w:rsidP="002C4F5D">
            <w:pPr>
              <w:jc w:val="left"/>
            </w:pPr>
            <w:r w:rsidRPr="00BE4274">
              <w:rPr>
                <w:rFonts w:hint="eastAsia"/>
              </w:rPr>
              <w:t xml:space="preserve">　履修した授業名：　　　　　　　　　　　　　　　　　　　　　　　　　</w:t>
            </w:r>
          </w:p>
          <w:p w14:paraId="78BD7EE0" w14:textId="77777777" w:rsidR="002C4F5D" w:rsidRPr="00BE4274" w:rsidRDefault="002C4F5D" w:rsidP="002C4F5D">
            <w:pPr>
              <w:jc w:val="left"/>
            </w:pPr>
            <w:r w:rsidRPr="00BE4274"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BE4274">
              <w:rPr>
                <w:rFonts w:hint="eastAsia"/>
              </w:rPr>
              <w:t>ＣＥＦＲ　Ｂ２以上を取得している</w:t>
            </w:r>
          </w:p>
          <w:p w14:paraId="101E6F38" w14:textId="31CE75E9" w:rsidR="002C4F5D" w:rsidRPr="00BE4274" w:rsidRDefault="002C4F5D" w:rsidP="002C4F5D">
            <w:pPr>
              <w:jc w:val="left"/>
            </w:pPr>
            <w:r w:rsidRPr="00BE4274">
              <w:rPr>
                <w:rFonts w:hint="eastAsia"/>
              </w:rPr>
              <w:t xml:space="preserve">　※語学能力証明書（公的文書）を提出してください。</w:t>
            </w:r>
          </w:p>
        </w:tc>
      </w:tr>
      <w:tr w:rsidR="004C3E50" w14:paraId="4FC19A10" w14:textId="77777777" w:rsidTr="002C4F5D">
        <w:tc>
          <w:tcPr>
            <w:tcW w:w="2122" w:type="dxa"/>
          </w:tcPr>
          <w:p w14:paraId="7F7685CF" w14:textId="43346C75" w:rsidR="004C3E50" w:rsidRDefault="004C3E50" w:rsidP="002C4F5D">
            <w:pPr>
              <w:jc w:val="left"/>
            </w:pPr>
            <w:r>
              <w:rPr>
                <w:rFonts w:hint="eastAsia"/>
              </w:rPr>
              <w:t>留学希望期間</w:t>
            </w:r>
          </w:p>
        </w:tc>
        <w:tc>
          <w:tcPr>
            <w:tcW w:w="7614" w:type="dxa"/>
          </w:tcPr>
          <w:p w14:paraId="7CF28F27" w14:textId="77777777" w:rsidR="004C3E50" w:rsidRDefault="004C3E50" w:rsidP="002C4F5D">
            <w:pPr>
              <w:jc w:val="left"/>
            </w:pP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hint="eastAsia"/>
              </w:rPr>
              <w:t>2022年秋学期から半年間</w:t>
            </w:r>
          </w:p>
          <w:p w14:paraId="00F846D2" w14:textId="2F2FE813" w:rsidR="004C3E50" w:rsidRPr="00BE4274" w:rsidRDefault="004C3E50" w:rsidP="002C4F5D">
            <w:pPr>
              <w:jc w:val="left"/>
            </w:pP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hint="eastAsia"/>
              </w:rPr>
              <w:t>2022年秋学期から1年間</w:t>
            </w:r>
          </w:p>
        </w:tc>
      </w:tr>
    </w:tbl>
    <w:p w14:paraId="52223A43" w14:textId="77777777" w:rsidR="00E47853" w:rsidRPr="0086615A" w:rsidRDefault="00E47853"/>
    <w:p w14:paraId="0621F7AE" w14:textId="70E30D40" w:rsidR="00E47853" w:rsidRPr="0086615A" w:rsidRDefault="00FD1A0A">
      <w:pPr>
        <w:pStyle w:val="af"/>
        <w:numPr>
          <w:ilvl w:val="0"/>
          <w:numId w:val="1"/>
        </w:numPr>
        <w:ind w:leftChars="0"/>
        <w:rPr>
          <w:rFonts w:ascii="BIZ UDPゴシック" w:eastAsia="BIZ UDPゴシック" w:hAnsi="BIZ UDPゴシック"/>
          <w:b/>
          <w:bCs/>
        </w:rPr>
      </w:pPr>
      <w:r w:rsidRPr="0086615A">
        <w:rPr>
          <w:rFonts w:ascii="BIZ UDPゴシック" w:eastAsia="BIZ UDPゴシック" w:hAnsi="BIZ UDPゴシック"/>
          <w:b/>
          <w:bCs/>
        </w:rPr>
        <w:t>志望動機</w:t>
      </w:r>
      <w:r w:rsidRPr="0086615A">
        <w:rPr>
          <w:rFonts w:ascii="BIZ UDPゴシック" w:eastAsia="BIZ UDPゴシック" w:hAnsi="BIZ UDPゴシック" w:hint="eastAsia"/>
          <w:b/>
          <w:bCs/>
        </w:rPr>
        <w:t>・留学の目的</w:t>
      </w:r>
    </w:p>
    <w:p w14:paraId="502A9BB7" w14:textId="77777777" w:rsidR="00322E68" w:rsidRPr="0086615A" w:rsidRDefault="00322E68" w:rsidP="00322E68">
      <w:pPr>
        <w:ind w:firstLine="420"/>
      </w:pPr>
      <w:r w:rsidRPr="0086615A">
        <w:rPr>
          <w:rFonts w:hint="eastAsia"/>
        </w:rPr>
        <w:t>今回、交換留学プログラムへ応募する留学の目的について、</w:t>
      </w:r>
      <w:r w:rsidRPr="0086615A">
        <w:t>1200字程度でご記入ください。</w:t>
      </w:r>
    </w:p>
    <w:p w14:paraId="6D233C5A" w14:textId="77777777" w:rsidR="00322E68" w:rsidRPr="0086615A" w:rsidRDefault="00322E68" w:rsidP="00322E68">
      <w:pPr>
        <w:ind w:firstLine="420"/>
      </w:pPr>
      <w:r w:rsidRPr="0086615A">
        <w:rPr>
          <w:rFonts w:hint="eastAsia"/>
        </w:rPr>
        <w:t>・留学の目的</w:t>
      </w:r>
    </w:p>
    <w:p w14:paraId="602791CB" w14:textId="49D05105" w:rsidR="00E47853" w:rsidRPr="0086615A" w:rsidRDefault="00322E68" w:rsidP="00322E68">
      <w:pPr>
        <w:ind w:firstLine="420"/>
      </w:pPr>
      <w:r w:rsidRPr="0086615A">
        <w:rPr>
          <w:rFonts w:hint="eastAsia"/>
        </w:rPr>
        <w:t>・留学の経験をどのように生かしたいか（留学後の大学生活、将来やりたいことなど）</w:t>
      </w:r>
    </w:p>
    <w:p w14:paraId="691112CD" w14:textId="77777777" w:rsidR="00E47853" w:rsidRPr="0086615A" w:rsidRDefault="00FD1A0A">
      <w:pPr>
        <w:pStyle w:val="af"/>
        <w:ind w:leftChars="0" w:left="0"/>
      </w:pPr>
      <w:r w:rsidRPr="0086615A">
        <w:rPr>
          <w:noProof/>
        </w:rPr>
        <mc:AlternateContent>
          <mc:Choice Requires="wps">
            <w:drawing>
              <wp:inline distT="0" distB="0" distL="114300" distR="114300" wp14:anchorId="6375CAFE" wp14:editId="21E98F27">
                <wp:extent cx="6076950" cy="3705225"/>
                <wp:effectExtent l="0" t="0" r="19050" b="28575"/>
                <wp:docPr id="4" name="テキスト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950" cy="3705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FCBAC4" w14:textId="77777777" w:rsidR="00E47853" w:rsidRDefault="00E478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375CAFE" id="_x0000_t202" coordsize="21600,21600" o:spt="202" path="m,l,21600r21600,l21600,xe">
                <v:stroke joinstyle="miter"/>
                <v:path gradientshapeok="t" o:connecttype="rect"/>
              </v:shapetype>
              <v:shape id="テキストボックス 4" o:spid="_x0000_s1026" type="#_x0000_t202" style="width:478.5pt;height:29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" fillcolor="white [3201]" strokeweight=".5pt">
                <v:textbox>
                  <w:txbxContent>
                    <w:p w14:paraId="37FCBAC4" w14:textId="77777777" w:rsidR="00E47853" w:rsidRDefault="00E47853"/>
                  </w:txbxContent>
                </v:textbox>
                <w10:anchorlock/>
              </v:shape>
            </w:pict>
          </mc:Fallback>
        </mc:AlternateContent>
      </w:r>
    </w:p>
    <w:p w14:paraId="4F0B3E8E" w14:textId="77777777" w:rsidR="00E47853" w:rsidRPr="0086615A" w:rsidRDefault="00E47853">
      <w:pPr>
        <w:pStyle w:val="af"/>
        <w:ind w:leftChars="0" w:left="420"/>
      </w:pPr>
    </w:p>
    <w:p w14:paraId="1C542D50" w14:textId="77777777" w:rsidR="00E47853" w:rsidRPr="0086615A" w:rsidRDefault="00E47853"/>
    <w:p w14:paraId="645B154D" w14:textId="77777777" w:rsidR="00E47853" w:rsidRPr="0086615A" w:rsidRDefault="00FD1A0A">
      <w:pPr>
        <w:pStyle w:val="af"/>
        <w:numPr>
          <w:ilvl w:val="0"/>
          <w:numId w:val="1"/>
        </w:numPr>
        <w:ind w:leftChars="0"/>
        <w:rPr>
          <w:b/>
        </w:rPr>
      </w:pPr>
      <w:bookmarkStart w:id="1" w:name="_Hlk59200154"/>
      <w:r w:rsidRPr="0086615A">
        <w:rPr>
          <w:rFonts w:ascii="BIZ UDPゴシック" w:eastAsia="BIZ UDPゴシック" w:hAnsi="BIZ UDPゴシック"/>
          <w:b/>
          <w:bCs/>
        </w:rPr>
        <w:t>履修希望科目</w:t>
      </w:r>
      <w:bookmarkStart w:id="2" w:name="_Hlk26787430"/>
    </w:p>
    <w:p w14:paraId="45F36B21" w14:textId="6F37EFDF" w:rsidR="00E47853" w:rsidRPr="0086615A" w:rsidRDefault="00FD1A0A" w:rsidP="002C4F5D">
      <w:pPr>
        <w:pStyle w:val="af"/>
        <w:ind w:leftChars="0" w:left="420"/>
      </w:pPr>
      <w:r w:rsidRPr="0086615A">
        <w:rPr>
          <w:rFonts w:hint="eastAsia"/>
        </w:rPr>
        <w:t>履修を希望する科目名3つと、それに対応する筑波大学での科目名（単位互換予定の科目）を記入してください。</w:t>
      </w:r>
      <w:bookmarkEnd w:id="1"/>
      <w:bookmarkEnd w:id="2"/>
    </w:p>
    <w:tbl>
      <w:tblPr>
        <w:tblStyle w:val="ae"/>
        <w:tblW w:w="9776" w:type="dxa"/>
        <w:tblLayout w:type="fixed"/>
        <w:tblLook w:val="04A0" w:firstRow="1" w:lastRow="0" w:firstColumn="1" w:lastColumn="0" w:noHBand="0" w:noVBand="1"/>
      </w:tblPr>
      <w:tblGrid>
        <w:gridCol w:w="2268"/>
        <w:gridCol w:w="3681"/>
        <w:gridCol w:w="3827"/>
      </w:tblGrid>
      <w:tr w:rsidR="002C4F5D" w:rsidRPr="0086615A" w14:paraId="047653B4" w14:textId="77777777" w:rsidTr="002C4F5D">
        <w:tc>
          <w:tcPr>
            <w:tcW w:w="2268" w:type="dxa"/>
          </w:tcPr>
          <w:p w14:paraId="58E2EEF8" w14:textId="77777777" w:rsidR="002C4F5D" w:rsidRPr="0086615A" w:rsidRDefault="002C4F5D">
            <w:pPr>
              <w:jc w:val="center"/>
            </w:pPr>
            <w:r w:rsidRPr="0086615A">
              <w:rPr>
                <w:rFonts w:hint="eastAsia"/>
              </w:rPr>
              <w:t>希望学部</w:t>
            </w:r>
          </w:p>
        </w:tc>
        <w:tc>
          <w:tcPr>
            <w:tcW w:w="3681" w:type="dxa"/>
          </w:tcPr>
          <w:p w14:paraId="14F698A8" w14:textId="77777777" w:rsidR="002C4F5D" w:rsidRPr="0086615A" w:rsidRDefault="002C4F5D">
            <w:pPr>
              <w:jc w:val="center"/>
            </w:pPr>
            <w:r w:rsidRPr="0086615A">
              <w:rPr>
                <w:rFonts w:hint="eastAsia"/>
              </w:rPr>
              <w:t>科目名（単位数）</w:t>
            </w:r>
          </w:p>
        </w:tc>
        <w:tc>
          <w:tcPr>
            <w:tcW w:w="3827" w:type="dxa"/>
          </w:tcPr>
          <w:p w14:paraId="534B2279" w14:textId="77777777" w:rsidR="002C4F5D" w:rsidRPr="0086615A" w:rsidRDefault="002C4F5D">
            <w:pPr>
              <w:jc w:val="center"/>
            </w:pPr>
            <w:r w:rsidRPr="0086615A">
              <w:rPr>
                <w:rFonts w:hint="eastAsia"/>
              </w:rPr>
              <w:t>本学での科目名（単位数）</w:t>
            </w:r>
          </w:p>
        </w:tc>
      </w:tr>
      <w:tr w:rsidR="002C4F5D" w:rsidRPr="0086615A" w14:paraId="4DF41B19" w14:textId="77777777" w:rsidTr="002C4F5D">
        <w:tc>
          <w:tcPr>
            <w:tcW w:w="2268" w:type="dxa"/>
          </w:tcPr>
          <w:p w14:paraId="2395F11C" w14:textId="77777777" w:rsidR="002C4F5D" w:rsidRPr="0086615A" w:rsidRDefault="002C4F5D"/>
        </w:tc>
        <w:tc>
          <w:tcPr>
            <w:tcW w:w="3681" w:type="dxa"/>
          </w:tcPr>
          <w:p w14:paraId="4A4F82E8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675DDFE9" w14:textId="77777777" w:rsidR="002C4F5D" w:rsidRPr="0086615A" w:rsidRDefault="002C4F5D"/>
          <w:p w14:paraId="1763E17D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6DCE24D7" w14:textId="77777777" w:rsidR="002C4F5D" w:rsidRPr="0086615A" w:rsidRDefault="002C4F5D"/>
          <w:p w14:paraId="1868414C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729DB761" w14:textId="77777777" w:rsidR="002C4F5D" w:rsidRPr="0086615A" w:rsidRDefault="002C4F5D"/>
        </w:tc>
        <w:tc>
          <w:tcPr>
            <w:tcW w:w="3827" w:type="dxa"/>
          </w:tcPr>
          <w:p w14:paraId="2790FBFA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001F637E" w14:textId="77777777" w:rsidR="002C4F5D" w:rsidRPr="0086615A" w:rsidRDefault="002C4F5D"/>
          <w:p w14:paraId="4F3878B1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447B06AD" w14:textId="77777777" w:rsidR="002C4F5D" w:rsidRPr="0086615A" w:rsidRDefault="002C4F5D"/>
          <w:p w14:paraId="3EBC040C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</w:tc>
      </w:tr>
    </w:tbl>
    <w:p w14:paraId="344FBFBA" w14:textId="5A514C0F" w:rsidR="00E47853" w:rsidRPr="0086615A" w:rsidRDefault="00E47853"/>
    <w:p w14:paraId="727B0794" w14:textId="77777777" w:rsidR="00E47853" w:rsidRPr="0086615A" w:rsidRDefault="00FD1A0A">
      <w:pPr>
        <w:pStyle w:val="af"/>
        <w:numPr>
          <w:ilvl w:val="0"/>
          <w:numId w:val="1"/>
        </w:numPr>
        <w:ind w:leftChars="0"/>
        <w:rPr>
          <w:rFonts w:ascii="BIZ UDPゴシック" w:eastAsia="BIZ UDPゴシック" w:hAnsi="BIZ UDPゴシック"/>
          <w:b/>
        </w:rPr>
      </w:pPr>
      <w:r w:rsidRPr="0086615A">
        <w:rPr>
          <w:rFonts w:ascii="BIZ UDPゴシック" w:eastAsia="BIZ UDPゴシック" w:hAnsi="BIZ UDPゴシック"/>
          <w:b/>
          <w:bCs/>
        </w:rPr>
        <w:t>留学の費用</w:t>
      </w:r>
    </w:p>
    <w:p w14:paraId="74DE9DC4" w14:textId="77777777" w:rsidR="00E47853" w:rsidRPr="0086615A" w:rsidRDefault="00FD1A0A">
      <w:pPr>
        <w:pStyle w:val="af"/>
        <w:numPr>
          <w:ilvl w:val="0"/>
          <w:numId w:val="3"/>
        </w:numPr>
        <w:ind w:leftChars="0"/>
      </w:pPr>
      <w:r w:rsidRPr="0086615A">
        <w:rPr>
          <w:rFonts w:hint="eastAsia"/>
        </w:rPr>
        <w:t>留学が決まった場合、奨学金受給の予定を含めて、ビザ申請までに費用を準備する方法を記入してください。</w:t>
      </w:r>
    </w:p>
    <w:p w14:paraId="1B5762B7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145E257C" wp14:editId="11F6A9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6172200" cy="923925"/>
                <wp:effectExtent l="0" t="0" r="19050" b="28575"/>
                <wp:wrapNone/>
                <wp:docPr id="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FDCC3FA" w14:textId="77777777" w:rsidR="00E47853" w:rsidRDefault="00E478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45E257C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7" type="#_x0000_t202" style="position:absolute;left:0;text-align:left;margin-left:0;margin-top:3.75pt;width:486pt;height:72.75pt;z-index:-251644928;visibility:visible;mso-wrap-style:square;mso-width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">
                <v:textbox>
                  <w:txbxContent>
                    <w:p w14:paraId="2FDCC3FA" w14:textId="77777777" w:rsidR="00E47853" w:rsidRDefault="00E47853"/>
                  </w:txbxContent>
                </v:textbox>
                <w10:wrap anchorx="margin"/>
              </v:shape>
            </w:pict>
          </mc:Fallback>
        </mc:AlternateContent>
      </w:r>
    </w:p>
    <w:p w14:paraId="0272B95C" w14:textId="77777777" w:rsidR="00E47853" w:rsidRPr="0086615A" w:rsidRDefault="00E47853"/>
    <w:p w14:paraId="063DBEB7" w14:textId="77777777" w:rsidR="00E47853" w:rsidRPr="0086615A" w:rsidRDefault="00E47853">
      <w:pPr>
        <w:widowControl/>
        <w:jc w:val="left"/>
      </w:pPr>
    </w:p>
    <w:p w14:paraId="09CA201E" w14:textId="77777777" w:rsidR="00E47853" w:rsidRPr="0086615A" w:rsidRDefault="00E47853">
      <w:pPr>
        <w:widowControl/>
        <w:jc w:val="left"/>
      </w:pPr>
    </w:p>
    <w:p w14:paraId="2A3EDAC2" w14:textId="49FAD138" w:rsidR="00544620" w:rsidRPr="0086615A" w:rsidRDefault="00544620">
      <w:pPr>
        <w:widowControl/>
        <w:jc w:val="left"/>
      </w:pPr>
    </w:p>
    <w:p w14:paraId="485B1414" w14:textId="77777777" w:rsidR="00E47853" w:rsidRPr="0086615A" w:rsidRDefault="00FD1A0A">
      <w:pPr>
        <w:pStyle w:val="af"/>
        <w:widowControl/>
        <w:numPr>
          <w:ilvl w:val="0"/>
          <w:numId w:val="1"/>
        </w:numPr>
        <w:ind w:leftChars="0"/>
        <w:jc w:val="left"/>
        <w:rPr>
          <w:rFonts w:ascii="BIZ UDPゴシック" w:eastAsia="BIZ UDPゴシック" w:hAnsi="BIZ UDPゴシック"/>
          <w:b/>
        </w:rPr>
      </w:pPr>
      <w:bookmarkStart w:id="3" w:name="_Hlk59199249"/>
      <w:r w:rsidRPr="0086615A">
        <w:rPr>
          <w:rFonts w:ascii="BIZ UDPゴシック" w:eastAsia="BIZ UDPゴシック" w:hAnsi="BIZ UDPゴシック"/>
          <w:b/>
          <w:bCs/>
        </w:rPr>
        <w:t>海外経験</w:t>
      </w:r>
    </w:p>
    <w:p w14:paraId="691E20C6" w14:textId="77777777" w:rsidR="00E47853" w:rsidRPr="0086615A" w:rsidRDefault="00FD1A0A">
      <w:pPr>
        <w:pStyle w:val="af"/>
        <w:numPr>
          <w:ilvl w:val="0"/>
          <w:numId w:val="4"/>
        </w:numPr>
        <w:ind w:leftChars="100" w:left="570"/>
      </w:pPr>
      <w:r w:rsidRPr="0086615A">
        <w:rPr>
          <w:rFonts w:hint="eastAsia"/>
        </w:rPr>
        <w:t>これまでのあなたの海外経験（ホームステイ、海外での研修、留学など）を教えてください。多数ある場合は、主要なもののみを記入してください。　※オンラインでの経験も含む</w:t>
      </w:r>
    </w:p>
    <w:p w14:paraId="43DC4025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37BCF512" wp14:editId="6ED0AC92">
                <wp:simplePos x="0" y="0"/>
                <wp:positionH relativeFrom="margin">
                  <wp:align>left</wp:align>
                </wp:positionH>
                <wp:positionV relativeFrom="paragraph">
                  <wp:posOffset>85725</wp:posOffset>
                </wp:positionV>
                <wp:extent cx="6200775" cy="1367625"/>
                <wp:effectExtent l="0" t="0" r="28575" b="23495"/>
                <wp:wrapNone/>
                <wp:docPr id="8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1367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04BDF13" w14:textId="77777777" w:rsidR="00E47853" w:rsidRDefault="00E47853"/>
                          <w:p w14:paraId="79B97A3F" w14:textId="77777777" w:rsidR="00E47853" w:rsidRDefault="00E478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BCF512" id="_x0000_s1028" type="#_x0000_t202" style="position:absolute;left:0;text-align:left;margin-left:0;margin-top:6.75pt;width:488.25pt;height:107.7pt;z-index:-251642880;visibility:visible;mso-wrap-style:square;mso-width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">
                <v:textbox>
                  <w:txbxContent>
                    <w:p w14:paraId="004BDF13" w14:textId="77777777" w:rsidR="00E47853" w:rsidRDefault="00E47853"/>
                    <w:p w14:paraId="79B97A3F" w14:textId="77777777" w:rsidR="00E47853" w:rsidRDefault="00E47853"/>
                  </w:txbxContent>
                </v:textbox>
                <w10:wrap anchorx="margin"/>
              </v:shape>
            </w:pict>
          </mc:Fallback>
        </mc:AlternateContent>
      </w:r>
    </w:p>
    <w:p w14:paraId="73959AB6" w14:textId="77777777" w:rsidR="00E47853" w:rsidRPr="0086615A" w:rsidRDefault="00E47853"/>
    <w:p w14:paraId="4D5D3F10" w14:textId="77777777" w:rsidR="00E47853" w:rsidRPr="0086615A" w:rsidRDefault="00E47853"/>
    <w:p w14:paraId="0D4927E6" w14:textId="77777777" w:rsidR="00E47853" w:rsidRPr="0086615A" w:rsidRDefault="00E47853"/>
    <w:bookmarkEnd w:id="3"/>
    <w:p w14:paraId="4A8C6949" w14:textId="77777777" w:rsidR="00E47853" w:rsidRPr="0086615A" w:rsidRDefault="00E47853"/>
    <w:p w14:paraId="07B00158" w14:textId="77777777" w:rsidR="00E47853" w:rsidRPr="0086615A" w:rsidRDefault="00E47853"/>
    <w:p w14:paraId="06304F0F" w14:textId="77777777" w:rsidR="00E47853" w:rsidRPr="0086615A" w:rsidRDefault="00E47853"/>
    <w:p w14:paraId="0655ADDF" w14:textId="77777777" w:rsidR="00E47853" w:rsidRPr="0086615A" w:rsidRDefault="00FD1A0A">
      <w:pPr>
        <w:pStyle w:val="af"/>
        <w:numPr>
          <w:ilvl w:val="0"/>
          <w:numId w:val="4"/>
        </w:numPr>
        <w:ind w:leftChars="0"/>
      </w:pPr>
      <w:r w:rsidRPr="0086615A">
        <w:rPr>
          <w:rFonts w:hint="eastAsia"/>
        </w:rPr>
        <w:t>国際交流活動（ボランティア、チューター、ホストファミリーなど）の経験があれば、記入してください。　※オンラインでの経験も含む</w:t>
      </w:r>
    </w:p>
    <w:p w14:paraId="1FFBF910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4EE606FA" wp14:editId="30C0E594">
                <wp:simplePos x="0" y="0"/>
                <wp:positionH relativeFrom="margin">
                  <wp:posOffset>9525</wp:posOffset>
                </wp:positionH>
                <wp:positionV relativeFrom="paragraph">
                  <wp:posOffset>66675</wp:posOffset>
                </wp:positionV>
                <wp:extent cx="6229350" cy="1407381"/>
                <wp:effectExtent l="0" t="0" r="19050" b="21590"/>
                <wp:wrapNone/>
                <wp:docPr id="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4073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C2F2641" w14:textId="646B0BAF" w:rsidR="00E47853" w:rsidRDefault="00E47853"/>
                          <w:p w14:paraId="79AC2092" w14:textId="74B373C4" w:rsidR="002C4F5D" w:rsidRDefault="002C4F5D"/>
                          <w:p w14:paraId="236D0FDB" w14:textId="2863A432" w:rsidR="002C4F5D" w:rsidRDefault="002C4F5D"/>
                          <w:p w14:paraId="119EDE98" w14:textId="4B09EB48" w:rsidR="002C4F5D" w:rsidRDefault="002C4F5D"/>
                          <w:p w14:paraId="5693FD3A" w14:textId="77777777" w:rsidR="002C4F5D" w:rsidRDefault="002C4F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E606FA" id="_x0000_s1029" type="#_x0000_t202" style="position:absolute;left:0;text-align:left;margin-left:.75pt;margin-top:5.25pt;width:490.5pt;height:110.8pt;z-index:-251640832;visibility:visible;mso-wrap-style:square;mso-width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">
                <v:textbox>
                  <w:txbxContent>
                    <w:p w14:paraId="4C2F2641" w14:textId="646B0BAF" w:rsidR="00E47853" w:rsidRDefault="00E47853"/>
                    <w:p w14:paraId="79AC2092" w14:textId="74B373C4" w:rsidR="002C4F5D" w:rsidRDefault="002C4F5D"/>
                    <w:p w14:paraId="236D0FDB" w14:textId="2863A432" w:rsidR="002C4F5D" w:rsidRDefault="002C4F5D"/>
                    <w:p w14:paraId="119EDE98" w14:textId="4B09EB48" w:rsidR="002C4F5D" w:rsidRDefault="002C4F5D"/>
                    <w:p w14:paraId="5693FD3A" w14:textId="77777777" w:rsidR="002C4F5D" w:rsidRDefault="002C4F5D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8EA55E" w14:textId="77777777" w:rsidR="00E47853" w:rsidRPr="0086615A" w:rsidRDefault="00E47853"/>
    <w:p w14:paraId="2927EB71" w14:textId="77777777" w:rsidR="002C4F5D" w:rsidRDefault="002C4F5D">
      <w:pPr>
        <w:rPr>
          <w:b/>
        </w:rPr>
      </w:pPr>
    </w:p>
    <w:p w14:paraId="1402243E" w14:textId="77777777" w:rsidR="002C4F5D" w:rsidRDefault="002C4F5D">
      <w:pPr>
        <w:rPr>
          <w:b/>
        </w:rPr>
      </w:pPr>
    </w:p>
    <w:p w14:paraId="04A32A12" w14:textId="77777777" w:rsidR="002C4F5D" w:rsidRDefault="002C4F5D">
      <w:pPr>
        <w:rPr>
          <w:b/>
        </w:rPr>
      </w:pPr>
    </w:p>
    <w:p w14:paraId="7ACA9E2D" w14:textId="77777777" w:rsidR="004C3E50" w:rsidRDefault="004C3E50">
      <w:pPr>
        <w:rPr>
          <w:b/>
        </w:rPr>
      </w:pPr>
    </w:p>
    <w:p w14:paraId="4D2886B2" w14:textId="5BA59825" w:rsidR="00E47853" w:rsidRPr="0086615A" w:rsidRDefault="003822B8">
      <w:r w:rsidRPr="0086615A">
        <w:rPr>
          <w:rFonts w:hint="eastAsia"/>
          <w:b/>
        </w:rPr>
        <w:t>Ⅴ</w:t>
      </w:r>
      <w:r w:rsidRPr="0086615A">
        <w:rPr>
          <w:rFonts w:ascii="BIZ UDPゴシック" w:eastAsia="BIZ UDPゴシック" w:hAnsi="BIZ UDPゴシック" w:hint="eastAsia"/>
          <w:b/>
          <w:bCs/>
        </w:rPr>
        <w:t>.　筑波大学での履修計画</w:t>
      </w:r>
    </w:p>
    <w:p w14:paraId="7EB1D24E" w14:textId="77777777" w:rsidR="00BE4C3E" w:rsidRDefault="003822B8">
      <w:r w:rsidRPr="0086615A">
        <w:rPr>
          <w:rFonts w:hint="eastAsia"/>
        </w:rPr>
        <w:t xml:space="preserve">　　留学中及び留学後の履修計画を記入してください。</w:t>
      </w:r>
    </w:p>
    <w:p w14:paraId="426F963C" w14:textId="7E7F8F85" w:rsidR="003822B8" w:rsidRPr="0086615A" w:rsidRDefault="00BE4C3E" w:rsidP="00BE4C3E">
      <w:pPr>
        <w:ind w:firstLineChars="100" w:firstLine="210"/>
      </w:pPr>
      <w:r>
        <w:rPr>
          <w:rFonts w:hint="eastAsia"/>
        </w:rPr>
        <w:t>（指導教員（クラス担任）等と相談することをお薦めします）</w:t>
      </w:r>
    </w:p>
    <w:p w14:paraId="5D2A0026" w14:textId="01491994" w:rsidR="003822B8" w:rsidRPr="0086615A" w:rsidRDefault="003822B8">
      <w:r w:rsidRPr="0086615A">
        <w:rPr>
          <w:rFonts w:hint="eastAsia"/>
        </w:rPr>
        <w:t xml:space="preserve">　　</w:t>
      </w:r>
      <w:r w:rsidRPr="0086615A">
        <w:t xml:space="preserve">Ex. </w:t>
      </w:r>
      <w:r w:rsidRPr="0086615A">
        <w:rPr>
          <w:rFonts w:hint="eastAsia"/>
        </w:rPr>
        <w:t>必修科目や卒論関連科目の受講など、卒業に必要となる単位を確保できるか</w:t>
      </w:r>
    </w:p>
    <w:p w14:paraId="68B205D4" w14:textId="0FDE304B" w:rsidR="003822B8" w:rsidRPr="0086615A" w:rsidRDefault="003822B8">
      <w:r w:rsidRPr="0086615A">
        <w:rPr>
          <w:rFonts w:hint="eastAsia"/>
        </w:rPr>
        <w:t xml:space="preserve">　　　　希望する学年での留学に、カリキュラム上の問題がないかどうか</w:t>
      </w:r>
    </w:p>
    <w:p w14:paraId="60DC442E" w14:textId="47AA07C5" w:rsidR="00544620" w:rsidRPr="0086615A" w:rsidRDefault="003822B8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60F8DBB8" wp14:editId="461202CD">
                <wp:simplePos x="0" y="0"/>
                <wp:positionH relativeFrom="margin">
                  <wp:posOffset>0</wp:posOffset>
                </wp:positionH>
                <wp:positionV relativeFrom="paragraph">
                  <wp:posOffset>45720</wp:posOffset>
                </wp:positionV>
                <wp:extent cx="6229350" cy="1407381"/>
                <wp:effectExtent l="0" t="0" r="19050" b="21590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4073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1828A4D" w14:textId="77777777" w:rsidR="003822B8" w:rsidRDefault="003822B8" w:rsidP="003822B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F8DBB8" id="_x0000_s1030" type="#_x0000_t202" style="position:absolute;left:0;text-align:left;margin-left:0;margin-top:3.6pt;width:490.5pt;height:110.8pt;z-index:-251633664;visibility:visible;mso-wrap-style:square;mso-width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">
                <v:textbox>
                  <w:txbxContent>
                    <w:p w14:paraId="31828A4D" w14:textId="77777777" w:rsidR="003822B8" w:rsidRDefault="003822B8" w:rsidP="003822B8"/>
                  </w:txbxContent>
                </v:textbox>
                <w10:wrap anchorx="margin"/>
              </v:shape>
            </w:pict>
          </mc:Fallback>
        </mc:AlternateContent>
      </w:r>
    </w:p>
    <w:p w14:paraId="485B097E" w14:textId="30A22D52" w:rsidR="00544620" w:rsidRPr="0086615A" w:rsidRDefault="00544620"/>
    <w:p w14:paraId="58B174D6" w14:textId="7CD95168" w:rsidR="00544620" w:rsidRPr="0086615A" w:rsidRDefault="00544620"/>
    <w:p w14:paraId="3814F4D3" w14:textId="4E117258" w:rsidR="00544620" w:rsidRPr="0086615A" w:rsidRDefault="00544620"/>
    <w:p w14:paraId="0E5C6CC5" w14:textId="5BD45B4E" w:rsidR="003822B8" w:rsidRPr="0086615A" w:rsidRDefault="003822B8"/>
    <w:p w14:paraId="7CBFB8F1" w14:textId="6B736B7A" w:rsidR="003822B8" w:rsidRPr="0086615A" w:rsidRDefault="003822B8"/>
    <w:p w14:paraId="45EF1251" w14:textId="6C7A7940" w:rsidR="003822B8" w:rsidRPr="0086615A" w:rsidRDefault="003822B8"/>
    <w:p w14:paraId="3FFEDFB3" w14:textId="0E15A286" w:rsidR="003822B8" w:rsidRPr="002C4F5D" w:rsidRDefault="003822B8">
      <w:pPr>
        <w:rPr>
          <w:rFonts w:ascii="BIZ UDPゴシック" w:eastAsia="BIZ UDPゴシック" w:hAnsi="BIZ UDPゴシック"/>
          <w:b/>
          <w:bCs/>
        </w:rPr>
      </w:pPr>
    </w:p>
    <w:p w14:paraId="4A345A9C" w14:textId="77777777" w:rsidR="00746FF8" w:rsidRDefault="003822B8" w:rsidP="002C4F5D">
      <w:pPr>
        <w:widowControl/>
        <w:jc w:val="left"/>
        <w:rPr>
          <w:rFonts w:ascii="BIZ UDPゴシック" w:eastAsia="BIZ UDPゴシック" w:hAnsi="BIZ UDPゴシック"/>
          <w:b/>
          <w:bCs/>
        </w:rPr>
      </w:pPr>
      <w:r w:rsidRPr="0086615A">
        <w:rPr>
          <w:rFonts w:ascii="BIZ UDPゴシック" w:eastAsia="BIZ UDPゴシック" w:hAnsi="BIZ UDPゴシック" w:hint="eastAsia"/>
          <w:b/>
          <w:bCs/>
        </w:rPr>
        <w:t>Ⅵ.</w:t>
      </w:r>
      <w:r w:rsidRPr="0086615A">
        <w:rPr>
          <w:rFonts w:ascii="BIZ UDPゴシック" w:eastAsia="BIZ UDPゴシック" w:hAnsi="BIZ UDPゴシック"/>
          <w:b/>
          <w:bCs/>
        </w:rPr>
        <w:t xml:space="preserve"> </w:t>
      </w:r>
      <w:r w:rsidR="00746FF8">
        <w:rPr>
          <w:rFonts w:ascii="BIZ UDPゴシック" w:eastAsia="BIZ UDPゴシック" w:hAnsi="BIZ UDPゴシック" w:hint="eastAsia"/>
          <w:b/>
          <w:bCs/>
        </w:rPr>
        <w:t>その他</w:t>
      </w:r>
    </w:p>
    <w:p w14:paraId="242D8541" w14:textId="4F6E014A" w:rsidR="00E47853" w:rsidRPr="00746FF8" w:rsidRDefault="00FD1A0A" w:rsidP="00746FF8">
      <w:pPr>
        <w:widowControl/>
        <w:ind w:firstLineChars="100" w:firstLine="210"/>
        <w:jc w:val="left"/>
      </w:pPr>
      <w:r w:rsidRPr="00746FF8">
        <w:rPr>
          <w:rFonts w:hint="eastAsia"/>
        </w:rPr>
        <w:t>選考のための材料として特に記入したいことがあれば、以下に記入してください。</w:t>
      </w:r>
    </w:p>
    <w:p w14:paraId="015DD68C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34C01AC6" wp14:editId="712B3143">
                <wp:simplePos x="0" y="0"/>
                <wp:positionH relativeFrom="margin">
                  <wp:align>right</wp:align>
                </wp:positionH>
                <wp:positionV relativeFrom="paragraph">
                  <wp:posOffset>38100</wp:posOffset>
                </wp:positionV>
                <wp:extent cx="6162675" cy="1478943"/>
                <wp:effectExtent l="0" t="0" r="28575" b="26035"/>
                <wp:wrapNone/>
                <wp:docPr id="10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4789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5C490D7" w14:textId="77777777" w:rsidR="00E47853" w:rsidRDefault="00E47853"/>
                          <w:p w14:paraId="20F5611F" w14:textId="77777777" w:rsidR="00E47853" w:rsidRDefault="00E47853"/>
                          <w:p w14:paraId="009BB403" w14:textId="77777777" w:rsidR="00E47853" w:rsidRDefault="00E47853"/>
                          <w:p w14:paraId="70559115" w14:textId="77777777" w:rsidR="00E47853" w:rsidRDefault="00E478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C01AC6" id="_x0000_s1031" type="#_x0000_t202" style="position:absolute;left:0;text-align:left;margin-left:434.05pt;margin-top:3pt;width:485.25pt;height:116.45pt;z-index:-251638784;visibility:visible;mso-wrap-style:square;mso-width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">
                <v:textbox>
                  <w:txbxContent>
                    <w:p w14:paraId="45C490D7" w14:textId="77777777" w:rsidR="00E47853" w:rsidRDefault="00E47853"/>
                    <w:p w14:paraId="20F5611F" w14:textId="77777777" w:rsidR="00E47853" w:rsidRDefault="00E47853"/>
                    <w:p w14:paraId="009BB403" w14:textId="77777777" w:rsidR="00E47853" w:rsidRDefault="00E47853"/>
                    <w:p w14:paraId="70559115" w14:textId="77777777" w:rsidR="00E47853" w:rsidRDefault="00E47853"/>
                  </w:txbxContent>
                </v:textbox>
                <w10:wrap anchorx="margin"/>
              </v:shape>
            </w:pict>
          </mc:Fallback>
        </mc:AlternateContent>
      </w:r>
    </w:p>
    <w:p w14:paraId="07FC7ABA" w14:textId="77777777" w:rsidR="00E47853" w:rsidRPr="0086615A" w:rsidRDefault="00E47853"/>
    <w:p w14:paraId="7BFCD815" w14:textId="77777777" w:rsidR="00E47853" w:rsidRPr="0086615A" w:rsidRDefault="00E47853"/>
    <w:p w14:paraId="2DFA90E8" w14:textId="77777777" w:rsidR="00E47853" w:rsidRPr="0086615A" w:rsidRDefault="00E47853"/>
    <w:p w14:paraId="0095EC7A" w14:textId="77777777" w:rsidR="00E47853" w:rsidRPr="0086615A" w:rsidRDefault="00E47853"/>
    <w:p w14:paraId="129DAFC8" w14:textId="77777777" w:rsidR="00E47853" w:rsidRPr="0086615A" w:rsidRDefault="00E47853"/>
    <w:p w14:paraId="466D4C9F" w14:textId="77777777" w:rsidR="00E47853" w:rsidRPr="0086615A" w:rsidRDefault="00E47853"/>
    <w:p w14:paraId="6A21413E" w14:textId="77777777" w:rsidR="00E47853" w:rsidRPr="0086615A" w:rsidRDefault="00E47853"/>
    <w:p w14:paraId="18D0E901" w14:textId="77777777" w:rsidR="00E47853" w:rsidRPr="0086615A" w:rsidRDefault="00E47853"/>
    <w:p w14:paraId="21877A0C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A3C3672" wp14:editId="2301B62B">
                <wp:simplePos x="0" y="0"/>
                <wp:positionH relativeFrom="column">
                  <wp:posOffset>679450</wp:posOffset>
                </wp:positionH>
                <wp:positionV relativeFrom="paragraph">
                  <wp:posOffset>79375</wp:posOffset>
                </wp:positionV>
                <wp:extent cx="4991100" cy="3811270"/>
                <wp:effectExtent l="19050" t="19050" r="19050" b="30480"/>
                <wp:wrapSquare wrapText="bothSides"/>
                <wp:docPr id="1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3811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thickThin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1686DD2" w14:textId="0081B927" w:rsidR="00E47853" w:rsidRDefault="00FD1A0A" w:rsidP="00136A4C">
                            <w:pPr>
                              <w:pStyle w:val="af0"/>
                            </w:pP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私は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、指導教員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、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又は</w:t>
                            </w:r>
                            <w:r w:rsidR="005055C2"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クラス</w:t>
                            </w:r>
                            <w:r w:rsidR="00AE4389"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担任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として、</w:t>
                            </w:r>
                            <w:r w:rsidR="00136A4C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留学中の履修計画等について十分に話し合</w:t>
                            </w:r>
                            <w:r w:rsidR="006802D1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った上</w:t>
                            </w:r>
                            <w:r w:rsidR="00136A4C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で</w:t>
                            </w:r>
                            <w:r w:rsidR="006802D1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、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下記の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学生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が筑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波大学協定校交換留学プログラム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へ応募することを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確認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しました。</w:t>
                            </w:r>
                          </w:p>
                          <w:p w14:paraId="7E4A0606" w14:textId="77777777" w:rsidR="00E47853" w:rsidRPr="00AE4389" w:rsidRDefault="00E47853">
                            <w:pPr>
                              <w:spacing w:line="0" w:lineRule="atLeast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78D6143B" w14:textId="44EA5042" w:rsidR="00E47853" w:rsidRDefault="00FD1A0A">
                            <w:pPr>
                              <w:wordWrap w:val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教員</w:t>
                            </w:r>
                            <w:r w:rsidR="00AE4389"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 w:rsidR="00AE4389">
                              <w:rPr>
                                <w:b/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>
                              <w:rPr>
                                <w:b/>
                              </w:rPr>
                              <w:t xml:space="preserve">　　</w:t>
                            </w:r>
                            <w:r w:rsidR="00AE4389"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 w:rsidR="00AE4389">
                              <w:rPr>
                                <w:b/>
                              </w:rPr>
                              <w:t xml:space="preserve">　　　　</w:t>
                            </w:r>
                            <w:r>
                              <w:rPr>
                                <w:b/>
                              </w:rPr>
                              <w:t xml:space="preserve">　　　　　　　　　　</w:t>
                            </w:r>
                          </w:p>
                          <w:p w14:paraId="47D3059B" w14:textId="77777777" w:rsidR="00E47853" w:rsidRDefault="00E47853">
                            <w:pPr>
                              <w:jc w:val="right"/>
                            </w:pPr>
                          </w:p>
                          <w:p w14:paraId="058AF3FD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氏名</w:t>
                            </w:r>
                            <w:r>
                              <w:t>：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 xml:space="preserve">                                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>印</w:t>
                            </w:r>
                          </w:p>
                          <w:p w14:paraId="3EBEDADF" w14:textId="77777777" w:rsidR="00E47853" w:rsidRDefault="00E47853">
                            <w:pPr>
                              <w:jc w:val="right"/>
                            </w:pPr>
                          </w:p>
                          <w:p w14:paraId="3ADF6C10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所属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　</w:t>
                            </w:r>
                            <w:r>
                              <w:rPr>
                                <w:u w:val="single"/>
                              </w:rPr>
                              <w:t xml:space="preserve">　　　　　　　　　　　　　　　　　　</w:t>
                            </w:r>
                          </w:p>
                          <w:p w14:paraId="28416D7E" w14:textId="77777777" w:rsidR="00E47853" w:rsidRDefault="00E47853">
                            <w:pPr>
                              <w:jc w:val="right"/>
                            </w:pPr>
                          </w:p>
                          <w:p w14:paraId="71123FC8" w14:textId="77777777" w:rsidR="00E47853" w:rsidRDefault="00FD1A0A">
                            <w:pPr>
                              <w:jc w:val="right"/>
                            </w:pPr>
                            <w:r>
                              <w:rPr>
                                <w:rFonts w:hint="eastAsia"/>
                              </w:rPr>
                              <w:t>日付：＿＿＿＿＿＿＿＿＿＿＿＿＿＿＿＿＿＿＿</w:t>
                            </w:r>
                          </w:p>
                          <w:p w14:paraId="6425C0A8" w14:textId="77777777" w:rsidR="00E47853" w:rsidRDefault="00E47853">
                            <w:pPr>
                              <w:jc w:val="right"/>
                            </w:pPr>
                          </w:p>
                          <w:p w14:paraId="175CE78B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 xml:space="preserve">応募学生　</w:t>
                            </w:r>
                            <w:r>
                              <w:rPr>
                                <w:b/>
                              </w:rPr>
                              <w:t xml:space="preserve">　　　</w:t>
                            </w:r>
                            <w:r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>
                              <w:rPr>
                                <w:b/>
                              </w:rPr>
                              <w:t xml:space="preserve">　　　　　　　　　　　　　</w:t>
                            </w:r>
                          </w:p>
                          <w:p w14:paraId="622B724C" w14:textId="77777777" w:rsidR="00E47853" w:rsidRDefault="00E47853">
                            <w:pPr>
                              <w:jc w:val="right"/>
                            </w:pPr>
                          </w:p>
                          <w:p w14:paraId="37CCAD4B" w14:textId="77777777" w:rsidR="00E47853" w:rsidRDefault="00FD1A0A">
                            <w:pPr>
                              <w:jc w:val="right"/>
                            </w:pPr>
                            <w:r>
                              <w:rPr>
                                <w:rFonts w:hint="eastAsia"/>
                              </w:rPr>
                              <w:t>氏名：＿＿＿＿＿＿＿＿＿＿＿＿＿＿＿＿＿＿＿</w:t>
                            </w:r>
                          </w:p>
                          <w:p w14:paraId="4220EE5D" w14:textId="77777777" w:rsidR="00E47853" w:rsidRDefault="00E47853">
                            <w:pPr>
                              <w:jc w:val="right"/>
                            </w:pPr>
                          </w:p>
                          <w:p w14:paraId="046530A4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日付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　</w:t>
                            </w:r>
                            <w:r>
                              <w:rPr>
                                <w:u w:val="single"/>
                              </w:rPr>
                              <w:t xml:space="preserve">　　　　　　　　　　　　　　　　　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3C3672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0;text-align:left;margin-left:53.5pt;margin-top:6.25pt;width:393pt;height:300.1pt;z-index:25167974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" strokeweight="3pt">
                <v:stroke linestyle="thickThin"/>
                <v:textbox>
                  <w:txbxContent>
                    <w:p w14:paraId="61686DD2" w14:textId="0081B927" w:rsidR="00E47853" w:rsidRDefault="00FD1A0A" w:rsidP="00136A4C">
                      <w:pPr>
                        <w:pStyle w:val="af0"/>
                      </w:pPr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私は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、指導教員</w:t>
                      </w:r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、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又は</w:t>
                      </w:r>
                      <w:r w:rsidR="005055C2"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クラス</w:t>
                      </w:r>
                      <w:r w:rsidR="00AE4389"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担任</w:t>
                      </w:r>
                      <w:bookmarkStart w:id="5" w:name="_GoBack"/>
                      <w:r w:rsidRPr="00653F2D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として、</w:t>
                      </w:r>
                      <w:r w:rsidR="00136A4C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留学中の履修計画等について十分に話し合</w:t>
                      </w:r>
                      <w:r w:rsidR="006802D1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った上</w:t>
                      </w:r>
                      <w:r w:rsidR="00136A4C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で</w:t>
                      </w:r>
                      <w:r w:rsidR="006802D1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、</w:t>
                      </w:r>
                      <w:r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下記の</w:t>
                      </w:r>
                      <w:r w:rsidRPr="00653F2D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学生</w:t>
                      </w:r>
                      <w:r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が筑</w:t>
                      </w:r>
                      <w:bookmarkEnd w:id="5"/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波大学協定校交換留学プログラム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へ応募することを</w:t>
                      </w:r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確認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しました。</w:t>
                      </w:r>
                    </w:p>
                    <w:p w14:paraId="7E4A0606" w14:textId="77777777" w:rsidR="00E47853" w:rsidRPr="00AE4389" w:rsidRDefault="00E47853">
                      <w:pPr>
                        <w:spacing w:line="0" w:lineRule="atLeast"/>
                        <w:rPr>
                          <w:sz w:val="2"/>
                          <w:szCs w:val="2"/>
                        </w:rPr>
                      </w:pPr>
                    </w:p>
                    <w:p w14:paraId="78D6143B" w14:textId="44EA5042" w:rsidR="00E47853" w:rsidRDefault="00FD1A0A">
                      <w:pPr>
                        <w:wordWrap w:val="0"/>
                        <w:jc w:val="right"/>
                        <w:rPr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教員</w:t>
                      </w:r>
                      <w:r w:rsidR="00AE4389">
                        <w:rPr>
                          <w:rFonts w:hint="eastAsia"/>
                          <w:b/>
                        </w:rPr>
                        <w:t xml:space="preserve">　</w:t>
                      </w:r>
                      <w:r w:rsidR="00AE4389">
                        <w:rPr>
                          <w:b/>
                        </w:rPr>
                        <w:t xml:space="preserve">　</w:t>
                      </w:r>
                      <w:r>
                        <w:rPr>
                          <w:rFonts w:hint="eastAsia"/>
                          <w:b/>
                        </w:rPr>
                        <w:t xml:space="preserve">　</w:t>
                      </w:r>
                      <w:r>
                        <w:rPr>
                          <w:b/>
                        </w:rPr>
                        <w:t xml:space="preserve">　　</w:t>
                      </w:r>
                      <w:r w:rsidR="00AE4389">
                        <w:rPr>
                          <w:rFonts w:hint="eastAsia"/>
                          <w:b/>
                        </w:rPr>
                        <w:t xml:space="preserve">　</w:t>
                      </w:r>
                      <w:r w:rsidR="00AE4389">
                        <w:rPr>
                          <w:b/>
                        </w:rPr>
                        <w:t xml:space="preserve">　　　　</w:t>
                      </w:r>
                      <w:r>
                        <w:rPr>
                          <w:b/>
                        </w:rPr>
                        <w:t xml:space="preserve">　　　　　　　　　　</w:t>
                      </w:r>
                    </w:p>
                    <w:p w14:paraId="47D3059B" w14:textId="77777777" w:rsidR="00E47853" w:rsidRDefault="00E47853">
                      <w:pPr>
                        <w:jc w:val="right"/>
                      </w:pPr>
                    </w:p>
                    <w:p w14:paraId="058AF3FD" w14:textId="77777777" w:rsidR="00E47853" w:rsidRDefault="00FD1A0A">
                      <w:pPr>
                        <w:wordWrap w:val="0"/>
                        <w:jc w:val="right"/>
                        <w:rPr>
                          <w:b/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氏名</w:t>
                      </w:r>
                      <w:r>
                        <w:t>：</w:t>
                      </w:r>
                      <w:r>
                        <w:rPr>
                          <w:b/>
                          <w:u w:val="single"/>
                        </w:rPr>
                        <w:t xml:space="preserve">                                    </w:t>
                      </w:r>
                      <w:r>
                        <w:rPr>
                          <w:rFonts w:hint="eastAsia"/>
                          <w:u w:val="single"/>
                        </w:rPr>
                        <w:t>印</w:t>
                      </w:r>
                    </w:p>
                    <w:p w14:paraId="3EBEDADF" w14:textId="77777777" w:rsidR="00E47853" w:rsidRDefault="00E47853">
                      <w:pPr>
                        <w:jc w:val="right"/>
                      </w:pPr>
                    </w:p>
                    <w:p w14:paraId="3ADF6C10" w14:textId="77777777" w:rsidR="00E47853" w:rsidRDefault="00FD1A0A">
                      <w:pPr>
                        <w:wordWrap w:val="0"/>
                        <w:jc w:val="right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所属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　</w:t>
                      </w:r>
                      <w:r>
                        <w:rPr>
                          <w:u w:val="single"/>
                        </w:rPr>
                        <w:t xml:space="preserve">　　　　　　　　　　　　　　　　　　</w:t>
                      </w:r>
                    </w:p>
                    <w:p w14:paraId="28416D7E" w14:textId="77777777" w:rsidR="00E47853" w:rsidRDefault="00E47853">
                      <w:pPr>
                        <w:jc w:val="right"/>
                      </w:pPr>
                    </w:p>
                    <w:p w14:paraId="71123FC8" w14:textId="77777777" w:rsidR="00E47853" w:rsidRDefault="00FD1A0A">
                      <w:pPr>
                        <w:jc w:val="right"/>
                      </w:pPr>
                      <w:r>
                        <w:rPr>
                          <w:rFonts w:hint="eastAsia"/>
                        </w:rPr>
                        <w:t>日付：＿＿＿＿＿＿＿＿＿＿＿＿＿＿＿＿＿＿＿</w:t>
                      </w:r>
                    </w:p>
                    <w:p w14:paraId="6425C0A8" w14:textId="77777777" w:rsidR="00E47853" w:rsidRDefault="00E47853">
                      <w:pPr>
                        <w:jc w:val="right"/>
                      </w:pPr>
                    </w:p>
                    <w:p w14:paraId="175CE78B" w14:textId="77777777" w:rsidR="00E47853" w:rsidRDefault="00FD1A0A">
                      <w:pPr>
                        <w:wordWrap w:val="0"/>
                        <w:jc w:val="right"/>
                        <w:rPr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 xml:space="preserve">応募学生　</w:t>
                      </w:r>
                      <w:r>
                        <w:rPr>
                          <w:b/>
                        </w:rPr>
                        <w:t xml:space="preserve">　　　</w:t>
                      </w:r>
                      <w:r>
                        <w:rPr>
                          <w:rFonts w:hint="eastAsia"/>
                          <w:b/>
                        </w:rPr>
                        <w:t xml:space="preserve">　</w:t>
                      </w:r>
                      <w:r>
                        <w:rPr>
                          <w:b/>
                        </w:rPr>
                        <w:t xml:space="preserve">　　　　　　　　　　　　　</w:t>
                      </w:r>
                    </w:p>
                    <w:p w14:paraId="622B724C" w14:textId="77777777" w:rsidR="00E47853" w:rsidRDefault="00E47853">
                      <w:pPr>
                        <w:jc w:val="right"/>
                      </w:pPr>
                    </w:p>
                    <w:p w14:paraId="37CCAD4B" w14:textId="77777777" w:rsidR="00E47853" w:rsidRDefault="00FD1A0A">
                      <w:pPr>
                        <w:jc w:val="right"/>
                      </w:pPr>
                      <w:r>
                        <w:rPr>
                          <w:rFonts w:hint="eastAsia"/>
                        </w:rPr>
                        <w:t>氏名：＿＿＿＿＿＿＿＿＿＿＿＿＿＿＿＿＿＿＿</w:t>
                      </w:r>
                    </w:p>
                    <w:p w14:paraId="4220EE5D" w14:textId="77777777" w:rsidR="00E47853" w:rsidRDefault="00E47853">
                      <w:pPr>
                        <w:jc w:val="right"/>
                      </w:pPr>
                    </w:p>
                    <w:p w14:paraId="046530A4" w14:textId="77777777" w:rsidR="00E47853" w:rsidRDefault="00FD1A0A">
                      <w:pPr>
                        <w:wordWrap w:val="0"/>
                        <w:jc w:val="right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日付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　</w:t>
                      </w:r>
                      <w:r>
                        <w:rPr>
                          <w:u w:val="single"/>
                        </w:rPr>
                        <w:t xml:space="preserve">　　　　　　　　　　　　　　　　　　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61D80D" w14:textId="77777777" w:rsidR="00E47853" w:rsidRPr="0086615A" w:rsidRDefault="00E47853"/>
    <w:p w14:paraId="75AA65AD" w14:textId="77777777" w:rsidR="00E47853" w:rsidRPr="0086615A" w:rsidRDefault="00FD1A0A">
      <w:pPr>
        <w:rPr>
          <w:rStyle w:val="1"/>
          <w:color w:val="auto"/>
        </w:rPr>
      </w:pPr>
      <w:r w:rsidRPr="0086615A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B641AD" wp14:editId="1821374E">
                <wp:simplePos x="0" y="0"/>
                <wp:positionH relativeFrom="column">
                  <wp:posOffset>5359400</wp:posOffset>
                </wp:positionH>
                <wp:positionV relativeFrom="paragraph">
                  <wp:posOffset>819150</wp:posOffset>
                </wp:positionV>
                <wp:extent cx="276225" cy="276225"/>
                <wp:effectExtent l="0" t="0" r="28575" b="28575"/>
                <wp:wrapNone/>
                <wp:docPr id="1" name="楕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762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A9E75D" w14:textId="77777777" w:rsidR="00E47853" w:rsidRDefault="00E47853">
                            <w:pPr>
                              <w:jc w:val="center"/>
                              <w:rPr>
                                <w:sz w:val="12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3B641AD" id="楕円 1" o:spid="_x0000_s1032" style="position:absolute;left:0;text-align:left;margin-left:422pt;margin-top:64.5pt;width:21.75pt;height:21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" filled="f" strokecolor="black [3213]" strokeweight="1pt">
                <v:stroke joinstyle="miter"/>
                <v:textbox>
                  <w:txbxContent>
                    <w:p w14:paraId="7AA9E75D" w14:textId="77777777" w:rsidR="00E47853" w:rsidRDefault="00E47853">
                      <w:pPr>
                        <w:jc w:val="center"/>
                        <w:rPr>
                          <w:sz w:val="12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sectPr w:rsidR="00E47853" w:rsidRPr="0086615A">
      <w:headerReference w:type="default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D3520E" w16cid:durableId="24E6157E"/>
  <w16cid:commentId w16cid:paraId="0CFFE0AB" w16cid:durableId="24E61825"/>
  <w16cid:commentId w16cid:paraId="682129CD" w16cid:durableId="24E6181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DC5111" w14:textId="77777777" w:rsidR="009302AF" w:rsidRDefault="009302AF">
      <w:r>
        <w:separator/>
      </w:r>
    </w:p>
  </w:endnote>
  <w:endnote w:type="continuationSeparator" w:id="0">
    <w:p w14:paraId="04108C70" w14:textId="77777777" w:rsidR="009302AF" w:rsidRDefault="00930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9066506"/>
      <w:docPartObj>
        <w:docPartGallery w:val="AutoText"/>
      </w:docPartObj>
    </w:sdtPr>
    <w:sdtEndPr/>
    <w:sdtContent>
      <w:p w14:paraId="753851A7" w14:textId="0B7E114D" w:rsidR="00E47853" w:rsidRDefault="00FD1A0A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5F64" w:rsidRPr="00275F64">
          <w:rPr>
            <w:noProof/>
            <w:lang w:val="ja-JP"/>
          </w:rPr>
          <w:t>1</w:t>
        </w:r>
        <w:r>
          <w:fldChar w:fldCharType="end"/>
        </w:r>
      </w:p>
    </w:sdtContent>
  </w:sdt>
  <w:p w14:paraId="0CA171A0" w14:textId="77777777" w:rsidR="00E47853" w:rsidRDefault="00E4785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93BE7" w14:textId="77777777" w:rsidR="009302AF" w:rsidRDefault="009302AF">
      <w:r>
        <w:separator/>
      </w:r>
    </w:p>
  </w:footnote>
  <w:footnote w:type="continuationSeparator" w:id="0">
    <w:p w14:paraId="1F1EC326" w14:textId="77777777" w:rsidR="009302AF" w:rsidRDefault="009302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C7544" w14:textId="77777777" w:rsidR="00660645" w:rsidRDefault="00660645" w:rsidP="00660645">
    <w:pPr>
      <w:pStyle w:val="ab"/>
      <w:jc w:val="right"/>
    </w:pPr>
    <w:r>
      <w:rPr>
        <w:rFonts w:hint="eastAsia"/>
      </w:rPr>
      <w:t xml:space="preserve">　様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75195"/>
    <w:multiLevelType w:val="multilevel"/>
    <w:tmpl w:val="05275195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261A7734"/>
    <w:multiLevelType w:val="multilevel"/>
    <w:tmpl w:val="261A7734"/>
    <w:lvl w:ilvl="0">
      <w:start w:val="1"/>
      <w:numFmt w:val="upperRoman"/>
      <w:lvlText w:val="%1."/>
      <w:lvlJc w:val="left"/>
      <w:pPr>
        <w:ind w:left="420" w:hanging="420"/>
      </w:pPr>
      <w:rPr>
        <w:sz w:val="21"/>
        <w:szCs w:val="21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0C801A4"/>
    <w:multiLevelType w:val="multilevel"/>
    <w:tmpl w:val="40C801A4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1123" w:hanging="420"/>
      </w:pPr>
    </w:lvl>
    <w:lvl w:ilvl="2">
      <w:start w:val="1"/>
      <w:numFmt w:val="decimalEnclosedCircle"/>
      <w:lvlText w:val="%3"/>
      <w:lvlJc w:val="left"/>
      <w:pPr>
        <w:ind w:left="1543" w:hanging="420"/>
      </w:pPr>
    </w:lvl>
    <w:lvl w:ilvl="3">
      <w:start w:val="1"/>
      <w:numFmt w:val="decimal"/>
      <w:lvlText w:val="%4."/>
      <w:lvlJc w:val="left"/>
      <w:pPr>
        <w:ind w:left="1963" w:hanging="420"/>
      </w:pPr>
    </w:lvl>
    <w:lvl w:ilvl="4">
      <w:start w:val="1"/>
      <w:numFmt w:val="aiueoFullWidth"/>
      <w:lvlText w:val="(%5)"/>
      <w:lvlJc w:val="left"/>
      <w:pPr>
        <w:ind w:left="2383" w:hanging="420"/>
      </w:pPr>
    </w:lvl>
    <w:lvl w:ilvl="5">
      <w:start w:val="1"/>
      <w:numFmt w:val="decimalEnclosedCircle"/>
      <w:lvlText w:val="%6"/>
      <w:lvlJc w:val="left"/>
      <w:pPr>
        <w:ind w:left="2803" w:hanging="420"/>
      </w:pPr>
    </w:lvl>
    <w:lvl w:ilvl="6">
      <w:start w:val="1"/>
      <w:numFmt w:val="decimal"/>
      <w:lvlText w:val="%7."/>
      <w:lvlJc w:val="left"/>
      <w:pPr>
        <w:ind w:left="3223" w:hanging="420"/>
      </w:pPr>
    </w:lvl>
    <w:lvl w:ilvl="7">
      <w:start w:val="1"/>
      <w:numFmt w:val="aiueoFullWidth"/>
      <w:lvlText w:val="(%8)"/>
      <w:lvlJc w:val="left"/>
      <w:pPr>
        <w:ind w:left="3643" w:hanging="420"/>
      </w:pPr>
    </w:lvl>
    <w:lvl w:ilvl="8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3" w15:restartNumberingAfterBreak="0">
    <w:nsid w:val="69CF0160"/>
    <w:multiLevelType w:val="multilevel"/>
    <w:tmpl w:val="69CF0160"/>
    <w:lvl w:ilvl="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7333D1E"/>
    <w:multiLevelType w:val="multilevel"/>
    <w:tmpl w:val="77333D1E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Tc3MDc0NzYxtzBX0lEKTi0uzszPAykwrgUARcXXzSwAAAA="/>
  </w:docVars>
  <w:rsids>
    <w:rsidRoot w:val="00755F0E"/>
    <w:rsid w:val="000126A9"/>
    <w:rsid w:val="000126B2"/>
    <w:rsid w:val="000B34EB"/>
    <w:rsid w:val="000D3562"/>
    <w:rsid w:val="00136A4C"/>
    <w:rsid w:val="00147E4D"/>
    <w:rsid w:val="001E4242"/>
    <w:rsid w:val="00266AA8"/>
    <w:rsid w:val="00275F64"/>
    <w:rsid w:val="00276FB4"/>
    <w:rsid w:val="002A3330"/>
    <w:rsid w:val="002A4F7B"/>
    <w:rsid w:val="002A6D1D"/>
    <w:rsid w:val="002B4BEE"/>
    <w:rsid w:val="002C4F5D"/>
    <w:rsid w:val="00322E68"/>
    <w:rsid w:val="00376D52"/>
    <w:rsid w:val="003822B8"/>
    <w:rsid w:val="00386309"/>
    <w:rsid w:val="003F34AD"/>
    <w:rsid w:val="003F70B0"/>
    <w:rsid w:val="00452913"/>
    <w:rsid w:val="004712C4"/>
    <w:rsid w:val="004956F4"/>
    <w:rsid w:val="004979BD"/>
    <w:rsid w:val="004C2349"/>
    <w:rsid w:val="004C3E50"/>
    <w:rsid w:val="004D02B6"/>
    <w:rsid w:val="005055C2"/>
    <w:rsid w:val="00544620"/>
    <w:rsid w:val="005C3E3E"/>
    <w:rsid w:val="005D0F86"/>
    <w:rsid w:val="005F43C7"/>
    <w:rsid w:val="00643BAD"/>
    <w:rsid w:val="006523E0"/>
    <w:rsid w:val="00653F2D"/>
    <w:rsid w:val="00660645"/>
    <w:rsid w:val="00674BD2"/>
    <w:rsid w:val="006802D1"/>
    <w:rsid w:val="006C4502"/>
    <w:rsid w:val="006F7BE7"/>
    <w:rsid w:val="00733843"/>
    <w:rsid w:val="00746FF8"/>
    <w:rsid w:val="00754C21"/>
    <w:rsid w:val="00755F0E"/>
    <w:rsid w:val="007F2231"/>
    <w:rsid w:val="00824437"/>
    <w:rsid w:val="00824804"/>
    <w:rsid w:val="008474F2"/>
    <w:rsid w:val="0086615A"/>
    <w:rsid w:val="00924B0D"/>
    <w:rsid w:val="009302AF"/>
    <w:rsid w:val="00950F82"/>
    <w:rsid w:val="00957F1D"/>
    <w:rsid w:val="00963D4C"/>
    <w:rsid w:val="009A456F"/>
    <w:rsid w:val="009C2E4B"/>
    <w:rsid w:val="00A55F89"/>
    <w:rsid w:val="00AE4389"/>
    <w:rsid w:val="00AE70D2"/>
    <w:rsid w:val="00B14C8A"/>
    <w:rsid w:val="00B44BF9"/>
    <w:rsid w:val="00B64D82"/>
    <w:rsid w:val="00B82E47"/>
    <w:rsid w:val="00BC0896"/>
    <w:rsid w:val="00BC33EA"/>
    <w:rsid w:val="00BD167A"/>
    <w:rsid w:val="00BE044E"/>
    <w:rsid w:val="00BE4274"/>
    <w:rsid w:val="00BE4C3E"/>
    <w:rsid w:val="00C01736"/>
    <w:rsid w:val="00C55085"/>
    <w:rsid w:val="00C909EF"/>
    <w:rsid w:val="00CB5B80"/>
    <w:rsid w:val="00D911B7"/>
    <w:rsid w:val="00D96AB3"/>
    <w:rsid w:val="00DC0F4A"/>
    <w:rsid w:val="00E06DC2"/>
    <w:rsid w:val="00E224FF"/>
    <w:rsid w:val="00E47853"/>
    <w:rsid w:val="00E61448"/>
    <w:rsid w:val="00EB4147"/>
    <w:rsid w:val="00F30A46"/>
    <w:rsid w:val="00F467B6"/>
    <w:rsid w:val="00F765A0"/>
    <w:rsid w:val="00FD1A0A"/>
    <w:rsid w:val="07FD1770"/>
    <w:rsid w:val="09245988"/>
    <w:rsid w:val="0A9B2314"/>
    <w:rsid w:val="0F6E9437"/>
    <w:rsid w:val="2671A3BF"/>
    <w:rsid w:val="51407E12"/>
    <w:rsid w:val="5CC150AC"/>
    <w:rsid w:val="6568DD34"/>
    <w:rsid w:val="770F780D"/>
    <w:rsid w:val="78E1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1C6CBE1D"/>
  <w15:docId w15:val="{45103729-3B0A-4601-8302-5E11B99F3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252"/>
        <w:tab w:val="right" w:pos="8504"/>
      </w:tabs>
      <w:snapToGrid w:val="0"/>
    </w:p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annotation subject"/>
    <w:basedOn w:val="a5"/>
    <w:next w:val="a5"/>
    <w:link w:val="a8"/>
    <w:uiPriority w:val="99"/>
    <w:semiHidden/>
    <w:unhideWhenUsed/>
    <w:qFormat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styleId="ad">
    <w:name w:val="annotation reference"/>
    <w:basedOn w:val="a0"/>
    <w:uiPriority w:val="99"/>
    <w:semiHidden/>
    <w:unhideWhenUsed/>
    <w:qFormat/>
    <w:rPr>
      <w:sz w:val="18"/>
      <w:szCs w:val="18"/>
    </w:rPr>
  </w:style>
  <w:style w:type="table" w:styleId="a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pPr>
      <w:ind w:leftChars="400" w:left="840"/>
    </w:pPr>
  </w:style>
  <w:style w:type="character" w:customStyle="1" w:styleId="ac">
    <w:name w:val="ヘッダー (文字)"/>
    <w:basedOn w:val="a0"/>
    <w:link w:val="ab"/>
    <w:uiPriority w:val="99"/>
  </w:style>
  <w:style w:type="character" w:customStyle="1" w:styleId="a4">
    <w:name w:val="フッター (文字)"/>
    <w:basedOn w:val="a0"/>
    <w:link w:val="a3"/>
    <w:uiPriority w:val="99"/>
    <w:qFormat/>
  </w:style>
  <w:style w:type="character" w:customStyle="1" w:styleId="aa">
    <w:name w:val="吹き出し (文字)"/>
    <w:basedOn w:val="a0"/>
    <w:link w:val="a9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斜体1"/>
    <w:basedOn w:val="a0"/>
    <w:uiPriority w:val="19"/>
    <w:qFormat/>
    <w:rPr>
      <w:i/>
      <w:iCs/>
      <w:color w:val="404040" w:themeColor="text1" w:themeTint="BF"/>
    </w:rPr>
  </w:style>
  <w:style w:type="character" w:customStyle="1" w:styleId="a6">
    <w:name w:val="コメント文字列 (文字)"/>
    <w:basedOn w:val="a0"/>
    <w:link w:val="a5"/>
    <w:uiPriority w:val="99"/>
    <w:semiHidden/>
    <w:qFormat/>
  </w:style>
  <w:style w:type="character" w:customStyle="1" w:styleId="a8">
    <w:name w:val="コメント内容 (文字)"/>
    <w:basedOn w:val="a6"/>
    <w:link w:val="a7"/>
    <w:uiPriority w:val="99"/>
    <w:semiHidden/>
    <w:qFormat/>
    <w:rPr>
      <w:b/>
      <w:bCs/>
    </w:rPr>
  </w:style>
  <w:style w:type="paragraph" w:styleId="af0">
    <w:name w:val="Plain Text"/>
    <w:basedOn w:val="a"/>
    <w:link w:val="af1"/>
    <w:uiPriority w:val="99"/>
    <w:unhideWhenUsed/>
    <w:rsid w:val="00136A4C"/>
    <w:pPr>
      <w:jc w:val="left"/>
    </w:pPr>
    <w:rPr>
      <w:rFonts w:ascii="游ゴシック" w:eastAsia="游ゴシック" w:hAnsi="Courier New" w:cs="Courier New"/>
      <w:sz w:val="22"/>
    </w:rPr>
  </w:style>
  <w:style w:type="character" w:customStyle="1" w:styleId="af1">
    <w:name w:val="書式なし (文字)"/>
    <w:basedOn w:val="a0"/>
    <w:link w:val="af0"/>
    <w:uiPriority w:val="99"/>
    <w:rsid w:val="00136A4C"/>
    <w:rPr>
      <w:rFonts w:ascii="游ゴシック" w:eastAsia="游ゴシック" w:hAnsi="Courier New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0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2D3452E-2ABC-4A14-BC74-B37AEC603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i Eguchi</dc:creator>
  <cp:lastModifiedBy>糸井　智香</cp:lastModifiedBy>
  <cp:revision>16</cp:revision>
  <cp:lastPrinted>2019-12-09T02:17:00Z</cp:lastPrinted>
  <dcterms:created xsi:type="dcterms:W3CDTF">2021-10-11T02:29:00Z</dcterms:created>
  <dcterms:modified xsi:type="dcterms:W3CDTF">2022-04-18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10.8.2.6709</vt:lpwstr>
  </property>
</Properties>
</file>